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00</w:t>
      </w:r>
      <w:r>
        <w:t xml:space="preserve"> </w:t>
      </w:r>
      <w:r>
        <w:t xml:space="preserve">(11</w:t>
      </w:r>
      <w:r>
        <w:t xml:space="preserve"> </w:t>
      </w:r>
      <w:r>
        <w:t xml:space="preserve">เม.ย.</w:t>
      </w:r>
      <w:r>
        <w:t xml:space="preserve"> </w:t>
      </w:r>
      <w:r>
        <w:t xml:space="preserve">63)</w:t>
      </w:r>
    </w:p>
    <w:p>
      <w:pPr>
        <w:pStyle w:val="Date"/>
      </w:pPr>
      <w:r>
        <w:t xml:space="preserve">วันเสาร์ที่</w:t>
      </w:r>
      <w:r>
        <w:t xml:space="preserve"> </w:t>
      </w:r>
      <w:r>
        <w:t xml:space="preserve">11</w:t>
      </w:r>
      <w:r>
        <w:t xml:space="preserve"> </w:t>
      </w:r>
      <w:r>
        <w:t xml:space="preserve">เมษายน</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Ր</w:t>
      </w:r>
    </w:p>
    <w:p>
      <w:pPr>
        <w:pStyle w:val="BodyText"/>
      </w:pPr>
      <w:r>
        <w:t xml:space="preserve">[เสียงดนตรี] Ր</w:t>
      </w:r>
    </w:p>
    <w:p>
      <w:pPr>
        <w:pStyle w:val="BodyText"/>
      </w:pPr>
      <w:r>
        <w:t xml:space="preserve">(คุณสุภนันท์) สวัสดีครับต้อนรับคุณผู้ชมทุกท่านนะครับ เข้าสู่การแถลงข่าวของศูนย์โควิด 19 หรือ ศบค. ทำเนียบรัฐบาลนะครับ วันเสาร์ที่ 21 เมษายน 2563 นะครับ เป็นประจำทุกวันเราจะมีการแถลงข่าวให้เป็นทั้งประเด็นสำคัญ รวมทั้งภาคภาษาไทยและภาคภาษาอังกฤษนะครับ วันนี้เช่นเคยครับ ขออนุญาตเริ่มต้นที่ศูนย์บริหารสถานการณ์โควิด-19 นายแพทย์ ทวีศิลป์ วิษณุโยธิน กราบเรียนเชิญครับ</w:t>
      </w:r>
    </w:p>
    <w:p>
      <w:pPr>
        <w:pStyle w:val="BodyText"/>
      </w:pPr>
      <w:r>
        <w:t xml:space="preserve">(นายแพทย์ทวีศิลป์) กราบสวัสดีครับพี่น้องประชาชนทุก ๆ ท่าน ที่ดูรายการการแถลงข่าวเป็นประจำวัน วันนี้เป็นวันเสาร์ที่ 11 เมษายน วันหยุดแต่เราไม่ได้หยุด ก็นำชุดข้อมูลมาให้ท่านพี่น้องประชาชนได้รับทราบ ในฐานะโฆษกศูนย์บริหารสถานการณ์โควิด-19 หรือ ศบค. ใส่หน้ากากอนามัยอย่างนี้ทุกวันนะครับ อยู่ในบ้านก็จะเป็นที่จะต้องใส่ด้วย ไปในชุมชนก็จำเป็นต้องใส่ด้วย ใส่ตลอดเวลา พูดคุยกันนะครับ ห่างกัน 2 เมตร รับประทานอาหารทานข้าวด้วยกันก็ต้องห่างกัน 2 เมตรนะครับ พยายามทำให้เป็นประจำนะครับ วันนี้ผมก็ห่างท่านอื่น ๆ 2 เมตรไปแล้วนะครับ ก็ขออนุญาตไม่ต้องใช้หน้ากากอนามัย ตรงนี้จะได้สะดวกในการสื่อสารนะครับ ครับก็ในฐานะของโฆษกศูนย์ ศบค. ก็ขออนุญาตเกริ่นนำเมื่อวานนี้นะครับ ท่านผู้อำนวยการศูนย์บริหารสถานการณ์โควิด-19 นะครับ ท่านประยุทธ์ จันทร์โอชา ได้มาแสดงความคืบหน้า รายงานความคืบหน้าของมาตรการต่าง ๆ นะครับ ได้รายงานไปแล้วเมื่อวานนี้ ผ่านทางโทรทัศน์รวมการเฉพาะกิจนะครับ ท่านได้รายงานความก้าวหน้าถึง 6 ด้านนะครับ และสาธารณสุข ด้านการป้องกันและช่วยเหลือประชาชน รวมทั้งการรักษาความมั่นคง แล้วก็ยังมีเรื่องของด้านที่ 3 เรื่องของการควบคุมสินค้า ด้านที่ 4 คือ การเยียวยาผู้ได้รับผลกระทบทางเศรษฐกิจ ด้านที่ 5 คือ ด้านการต่างประเทศ และด้านที่ 6 คือ ด้านการสื่อสารในสภาวะวิกฤตนะครับ ในรายละเอียดท่านคงได้ชมไปแล้วเมื่อวานนี้ ผ่านทางโทรทัศน์รวมการเฉพาะกิจนะครับ นอกจากนั้นตอนท้ายยังมีการอ่านประกาศเรื่องของข้อกำหนดที่ออกตามความในมาตรา 9 แห่งพระราชกำหนดการบริหารในสถานการณ์ฉุกเฉิน พุทธศักราช 2548 เป็นฉบับที่ 3 เนื้อหาสาระท่านคงอ่านได้นะครับ แต่ว่าโดยรวมแล้วนะครับ มีการยกเว้นในข้อที่ 1 ซึ่งเดิมเขียนสั้น ตอนนี้ขยายความออกมาถึงประมาณสัก 7 ข้อ ซึ่งก็จะทำให้ท่านที่สงสัยนะครับ หลาย ๆ ท่าน เรื่องงานเรื่องอะไรต่าง ๆ ที่จะทำได้ไหม คงจะได้เห็นภาพออกไปแล้วนะครับ ผมคงไม่ได้มากล่าวซ้ำ 7 ข้อนั้น ก็จะถูกนำไปปฏิบัตินะครับ โดยเร็วแล้วก็ขอความร่วมมือทุก ๆ ท่านด้วยนะครับ วันนี้มารายงานสถานการณ์นะครับ วันนี้เริ่มต้นที่สถานการณ์ประเทศไทยนะครับ มีผู้ป่วยใหม่ 45 รายครับ ก็เป็นผู้ป่วยสะสม 2,518 ราย หายป่วยแล้ว 1,135 รายนะครับ ตอนนี้ตัวเลขผู้เสียชีวิตไปทั้งหมด 35 วันนี้จะมีรายงาน 2 รายเพิ่มเติมขึ้น มีตัวหนังสือด้านซ้ายบน ที่จะชี้แจงว่า ตัวเลขที่เกิดขึ้นนะครับ ในระยะหลังนะครับ จะเกิดขึ้นผู้ป่วยใหม่นี่โยงกับผู้ที่เดินทางเข้ามายังประเทศไทย แล้วก็ไปอยู่ในพื้นที่ที่เราเรียกว่า เป็น State quarantine หรือว่าเป็นพื้นที่ที่กักกัน มีผู้ชมหลายคนบอกว่า อย่าใช้คำว่า</w:t>
      </w:r>
      <w:r>
        <w:t xml:space="preserve"> </w:t>
      </w:r>
      <w:r>
        <w:t xml:space="preserve">“</w:t>
      </w:r>
      <w:r>
        <w:t xml:space="preserve">กักกัน</w:t>
      </w:r>
      <w:r>
        <w:t xml:space="preserve">”</w:t>
      </w:r>
      <w:r>
        <w:t xml:space="preserve"> </w:t>
      </w:r>
      <w:r>
        <w:t xml:space="preserve">เลยดูแล้วมันไม่ค่อยดี ก็ขอใช้เป็น State Quarantine เลยแล้วกันนะครับ เราอยู่ในยุค AEC แล้ว ก็คือเป็นพื้นที่ที่ให้ท่านอยู่ตรงนี้ สวยหรูมากกว่าการใช้คำว่า</w:t>
      </w:r>
      <w:r>
        <w:t xml:space="preserve"> </w:t>
      </w:r>
      <w:r>
        <w:t xml:space="preserve">“</w:t>
      </w:r>
      <w:r>
        <w:t xml:space="preserve">กักกัน</w:t>
      </w:r>
      <w:r>
        <w:t xml:space="preserve">”</w:t>
      </w:r>
      <w:r>
        <w:t xml:space="preserve"> </w:t>
      </w:r>
      <w:r>
        <w:t xml:space="preserve">เสียด้วยซ้ำครับ ตอนนี้รายที่ 58 ประทานโทษครับ 56 ก็คือบวกเพิ่มขึ้นวันนี้ 9 ราย พูดง่าย ๆ คืออยู่ในโรงแรมนี่นะครับ ลงมาก็ตรวจแล้ว ลงจากเครื่องมาก็ตรวจแล้ว มาอยู่ในพื้นที่ที่เรียกว่า State quarantine ก็ยังมาเจออีกนะครับ ที่สงขลาเจอ 8 กรุงเทพฯ เจออีก 1 เลยทำให้ตัวเลขนี้เพิ่มขึ้นมา หลายคนบอกอย่าเอามารวมกัน 45 ได้ไหม แยกกันไปเลย เอาแบบไดมอน พริ้นเซส เรือที่เคยจอดอยู่ข้าง ๆ ของทางประเทศญี่ปุ่น เขายังไม่รวมกันเลยตรงนี้ แต่อย่างไรก็ตามแต่ เราต้องวิเคราะห์กันอยู่นะครับ ตัวเลขย่อยออกมา แต่รวมกันไปแล้วตัวเลขอยู่ที่ 45 ราย ถามว่าพึงพอใจไหม อย่างน้อยลดลงจากเมื่อวานนะครับ ก็เมื่อวานอยู่ที่ 50 วันก่อนอยู่ที่ 54 ก็ดีใจครับ แต่ว่าเราเคยลงต่ำกว่านี้คือ 38 นะครับ ท่านผู้ชม ก็ถ้าลงไปได้มากกว่าก็จะเป็นเรื่องที่ดี ต้องช่วยกันต้องขอบคุณในเบื้องต้นก่อนก็แล้วกันนะครับ มาดูว่า 2 รายที่เสียชีวิตนะครับ ตรงนี้เป็นอย่างไรบ้าง รายที่ 1 นะครับ เป็นผู้ป่วยรายที่ 34 นะครับ ที่เสียชีวิตเป็นรายที่ 34 เป็นผู้ป่วยชายไทย อายุ 46 ปี อาชีพทำหน้าที่ในโรงรับจำนำ แล้วมีโรคประจำตัว คือ โรคอ้วน และมีประวัติอาศัยอยู่กับแม่และน้องสาว ซึ่งเป็นผู้ป่วยยืนยัน COVID-19 อีกแล้วนะครับ เพราะขีดเส้นใต้ตรงนี้ว่า อยู่กับแม่และน้องสาว ซึ่งเป็นผู้ป่วยยืนยัน Covid-19 ซึ่งรักษาตัวอยู่นะครับ ผู้ป่วยเริ่มมีอาการไข้สูง 39 และไอ ก็เข้ารับการรักษาโรงพยาบาลเอกชนแห่งหนึ่งในกรุงเทพมหานคร มาวันที่ 1 ก็แพทย์ก็ส่งตรวจหาเชื้อไขหวัดใหญ่ สายพันธุ์ A B ให้ผลลบ นี่บอกเลยครับว่าโรคต่าง ๆ เหล่านี้ บางทีอาการคล้าย ๆ กัน คุณหมอต้องตรวจตรงนี้ด้วย ตรวจคู่กันไปด้วย ก็พบว่าให้ผลลบ แล้วก็ให้ยาต้านไวรัสขึ้นไปด้วย แล้วพร้อมกันนั้นก็ส่งตรวจ COVID-19 นี่เหมือนกัน แต่ผลออกมาของ 19 นี้ ยืนยันว่ามีเชื้อ ก็ได้ตั้งแต่วันที่ 2 เมษายนนะครับ วันที่ 9 เมษายน ผู้ป่วยมีอาการหอบเหนื่อยมากขึ้น แพทย์ต้องใส่ท่อช่วยหายใจ แล้วก็เสียชีวิตในวันเวลาต่อมานะครับ ก็คือตั้งแต่วันที่ 9 เมษายนนี้ อีกรายหนึ่งรายที่ 35 ผู้ป่วยชายไทย อายุ 35 ปี อาชีพพนักงานทำความสะอาดในกรุงเทพมหานคร เริ่มป่วย เริ่มมีอาการตั้งแต่วันที่ 11 มีนาคม เริ่มมีอาการมีน้ำมูก อ่อนเพลีย 19 ก็เดินทางไปที่จังหวัดพะเยา กลับบ้าน แล้วก็ไปเข้ารับการรักษาในวันที่ 14 ในจังหวัดพะเยา ส่งตรวจเหมือนกันครับ ทั้งเชื้อไข้หวัดใหญ่ สายพันธุ์ A B ก็เป็นลบ แล้วก็มาดูว่าส่งตรวจ COVID-19 ไหม วันนั้นส่งด้วย ผลออกมาว่ายืนยันเหมือนกัน ในเคสผู้ป่วยรายที่ 35 ยืนยันตั้งแต่วันที่ 27 มีนาคม วันที่ 28 อาการก็หนักขึ้น เหนื่อยหอบมากขึ้น แพทย์ได้ใส่ท่อช่วยหายใจนะครับ แล้วจากนั้นมาผู้ป่วยก็ไม่รู้สึกตัวเลย แล้วเสียชีวิตในวันที่ 10 เมษายน นะครับ ขอแสงความเสียใจกับ 2 รายนี้ด้วย ที่ต้องพูดว่า มีการตรวจเรื่องหาเชื้อไข้หวัดใหญ่ เคยมีคำถามนะครับ มาทางผมด้วยว่า เรามีการรวมตัวเลขของผู้ป่วยของเราที่เป็น Covid-19 หรือ Covid-19 นี้ที่มันน้อยออกมาว่าน้อย ๆ ๆ เอาไปใส่ในกลุ่มของผู้ป่วยไข้หวัดใหญ่หรือเปล่า วันนี้จะมีการวิเคราะห์ในช่วงท้ายอีกทีหนึ่งนะครับ วันนี้จะเห็นภาพชัดเลยนะครับ ว่าระหว่างผู้ป่วยไข้หวัดใหญ่สายพันธุ์เดิมที่เราบอกว่าเป็น A B ที่เป็นไข้หวัดใหญ่ธรรมดานี่นะครับ กับเรื่องของ COVID-19 มีตัวเลขต่างกันอย่างไร เดี๋ยวติดตามดูกันอีกทีหนึ่ง มาดูเรื่องของประวัติเสี่ยงนะครับของคนกลุ่มนี้ ที่เป็น 45 คน ก็พบว่าอยู่กลุ่มก้อนใหญ่ คือ อยู่ในระบบของการเฝ้าระวังนี้นะครับ คือ มีประวัติเรื่องการสัมผัสกับผู้ป่วยยืนยัน แล้วก็ 23 ราย สัมผัสใกล้ชิดกับผู้ป่วยก่อนหน้านี้ คือ 8 ราย ปัตตานี 7 ภูเก็ต 3 นะครับ เป็น 23 แล้วสิ่งที่ต้องเน้นก็คือว่ากลุ่มที่ 2 ที่อยู่ในกลุ่มย่อยนี่ มีกลุ่มที่เดินทาง คนไทยกลับมาจากต่างประเทศ จากอังกฤษเข้ามามี 2 คน นะครับ แล้วก็อยู่ในพื้นที่ชุมชน ตลาดนัด ห้างสรรพสินค้า อะไรทั้งหลายนี่ครับ อีก 3 อยู่ระหว่างการสอบสวนโรค 4 แยกย่อยออกมา ที่เป็นที่กลุ่มก้อนที่ 2 ข้างล่าง ตัวเลขที่ 9 อันนี้ให้เห็นชัดเจนว่า แยกออกมา เป็นจังหวัดสงขลานะครับ ที่อยู่ใน State Quarantine เขาก็เอามาตรวจซ้ำก็พบว่า 8 รายครับ วันนี้เพิ่มขึ้นมา 8 ราย แล้วกรุงเทพมหานครก็มี State quarantine เหมือนกัน มาจากสหรัฐอเมริกา 1 ราย นี่คือความสำคัญว่า ทำไมทาง ศบค. ผู้บริหารทั้งหลายถึงได้เน้นย้ำว่า ที่เดินทางกลับมาจากต่างประเทศ ต้องได้รับการดูแลอย่างดีเป็นพิเศษนะครับ ไปดูที่การกระจายตัวนะครับ สะสมของทั้งประเทศ ตอนนี้ก็ยังคงที่เหมือน ๆ เดิมนะครับ กรุงเทพมหานครสะสมมากที่สุด 1,280 นนทบุรี 148 สมุทรปราการ 106 ยะลา 77 9 จังหวัดยังไม่ได้มีการรายงานในการรับผู้ป่วย ก็ต้องขอชื่นชม ต้องขอให้ท่านได้ช่วยดูแลกันทั้งจังหวัดด้วยนะครับ เพื่อให้เป็นจังหวัดที่ยังเป็นสีเขียวอย่างนี้ไปเรื่อย ๆ นานที่สุดเท่าที่จะนานได้นะครับ ส่วนจังหวัดที่มีอัตราป่วยต่อแสนประชากร ที่เยอะที่สุดยังเป็นภูเก็ตอยู่นะครับ ตัวเลขวันนี้ขึ้นไปที่ 41.61 หมายความว่า ประชากรแสนคนมี 41 คน เกือบ ๆ 42 คนนะครับ ที่ติดเชื้ออยู่แล้วก็กรุงเทพมหานคร 22.57 ยะลา 14.41 การกระจายตัวก็ตามแผนภูมิตรงนั้นนะครับ ไปดูที่รายใหม่ 45 ราย กระจายตัวกันอย่างไรตามจังหวัด ก็จะเห็นภาพของการกระจายตัวอยู่ที่กรุงเทพมหานครยังนำโด่งเลยนะครับ 17 ราย อันนี้รวมกลุ่มที่มาจากสหรัฐเมริกา 1 คน ที่อยู่ใน State Quarantine ของเราด้วย อย่างนี้ถ้าจังหัวดไหนที่มี State quarantine ตัวเลขยอด ๆ ก็สูง ตรงนี้ครับ เขาเรียกว่าอะไร ไม่ยุติธรรมต่อท่านใช่ไหม ต้องไปเพิ่มขึ้น เราจะแยกอย่างนี้ออกมา เพราะฉะนั้นจริง ๆ แล้ว State Quarantine เป็น 1 ตัวเลขเดิม ถ้าไม่มีก็ยังเป็น 16 อยู่ อะไรอย่างนี้ครับ ประกาศให้ประชาชนได้รับทราบว่า เราก็พยายามที่จะให้เป็นอย่างนี้ เช่นเดียวกันกับสงขลาที่รับเป็น State Quarantine ก็ต้องขอขอบพระคุณทั้งจังหวัด และขอบพระคุณทางพี่น้องประชาชน ที่ยอมรับให้มีพื้นที่อย่างนี้ดูแลพี่น้องประชาชน อันนี้มี 8 รายนะครับ อันนี้มาจาก State quarantine ทั้งหมดเลยนะครับ ที่บอกว่ามาจากจังหวัดอยู่ในอะไรทั้งรับจากตรงนี้ เมื่อสักครู่นี้อย่างที่รายงานนะครับ รวมถึงที่มาจากอินโดนีเซียทั้งหมดเลยครับ 8 ราย ก็ต้องบอกว่า มาตรการของท่านทำได้ดีครับ แต่ว่าตัวเลขสะสมมาเป็นตัวเลขใหม่ตรงนี้ ปัตตานี 7 นะครับ แล้วก็ ภูเก็ต 6 ปทุมธานี 3 ตัวเลขเหล่านี้ขอกำลังใจให้ทางพี่น้องประชาชน และผู้ว่าราชการจังหวัดด้วยที่จะได้ดูแลตรงนี้ด้วยกันนะครับ แต่บางทีผมเรียกว่า พ่อเมืองก็มีคนว่า ก็ต้องเรียกว่าผู้ว่าราชการจังหวัดแล้วกัน แต่บางทีบางครั้งก็อยากใช้ภาษาที่มันสื่อสารแล้วสบาย ๆ นะครับ แต่อย่างไรก็ตามแต่ ก็พยายามที่จะใช้ศัพท์ที่เป็นทางการเกินไป ก็เครียดอีก พยายามปรับปรุงแล้วก็ผสมผสานหลาย ๆ อย่าง เพื่อให้ท่านผู้ชมได้เข้าใจกันเป็นอย่างดี มาดูในเรื่องของแผนภูมิที่กระจายไประหว่างกรุงเทพฯ นนทบุรี และต่างจังหวัด ก็จะเห็นว่าเป็นการกระจายไปที่ต่างจังหวัดอยู่เยอะนะครับ เส้นสีแดงในจอนี้ก็จะเห็นว่า ยอดยังไม่น่าไว้วาใจ จากสูงสุดลงมาต่ำแล้วก็กำลังขึ้นนะครับ แต่อย่างที่บอกนะครับ เกิดขึ้นจากคนที่เดินทางกลับมาจากต่างประเทศทั้งสิ้น กทม. นนทบุรีก็ลดลง อันนี้ต้องชมนะครับ พยายามที่จะลดลงไปให้ได้มากกว่านี้นะครับ ช่วยกัน เราเคยวิเคราะห์กรณีของกรุงเทพมหานครไปแล้ว วิเคราะห์กรณีของภูเก็ตไปแล้ว ครั้งนี้จังหวัดหนึ่งที่มีความชุกก็โรคสูงก็คือ ชลบุรี ลองมาดูแผนภูมินี้นะครับ ซึ่งทางกองระบาดวิทยา ทีมแซทของทางกรมควบคุมโรค ทำขึ้นมาเพื่อที่จะให้พี่น้องประชาชนได้เห็นนะครับว่า สถิติกับมาตรการที่เกิดขึ้นนี่ มันทำให้ตัวเลขเพิ่มขึ้นหรือลดลงอย่างไร ซ้ายมือ ที่บอกว่าปิดสถานบันเทิงนะครับ หลังจากมีเหตุการณ์ก็คือ วันที่ 17 หลังพบเชื้อขึ้นมา ทางจังหวัดก็มีมาตรการขึ้นมาแล้วก็เงียบหายไปเลยครับ แล้วก็มาโผล่ขึ้นมาคือ 22 พรุ่งพรวดเข้าไปทีเดียว 14 ราย ตรงนี้หมายความว่าอย่างไร หมายความว่า พอเริ่มมีเชื้อแล้ว คนที่ติดเชื้อยังไม่ได้แสดงอาการ หรือว่ายังไม่ได้รับการตรวจ พอมาตรวจเสร็จก็เกิดการสะสมขึ้นมา เจอทีเดียวพรุ่งพรวดเป็นสิบ ๆ คนนะครับ แล้วจากนั้นมาเดือนมีนาคมไล่ลงไปนะครับ แนวโน้มก็จะมีผู้ป่วยเยอะขึ้นนะครับ 24-25 ก็เลยต้องมีมาตรการจากผู้ว่าราชการฯ ปิดเกาะ ปิดห้างนะครับ สวนสาธารณะด้วย ชุดข้อมูลต่าง ๆ ที่ทางเรารายไปงานนี่ครับ ทำให้เกิดมาตรการขึ้นมา แล้วหลังจากนั้น 26, 27, 28, 29 ลดลงนะครับ ลดลงไป แต่ปรากฏว่าตัวเลขที่สัมผัสสีแดง ๆ ประทานโทษครับ สีเหลืองสิครับ ผู้ป่วยสัมผัสโดยส่วนใหญ่อยู่ที่บ้านครับ ก็ไม่ได้ทำให้ประเด็นนี้ลดลง อาจจะมีไปนั่งกิน ดื่ม หรือว่าคุยกันนะครับ ผู้อาศัยร่วมบ้าน ไม่ได้มีระยะห่าง ทำให้ตัวเลขต้นเดือนเมษายนมายังพุ่งขึ้นไปอยู่เรื่อย ๆ เพราะฉะนั้นต้องปิดหาด โรงแรม ห้ามเข้าออกพัทยา อาจจะมีคนข้างนอกเข้าไปด้วยหรืออะไรก็แล้วแต่ เชื้อมาจากข้างนอก อย่างไรก็แล้วแต่เรื่องของจังหวัดจะต้องดูแล พัทยาเองมีทั้งนิคมอุตสาหกรรม มีทั้งนักท่องเที่ยว มีอะไรหลาย ๆ อย่างนะครับ นี่คือความยากทีเดียวของทางจังหวัด แต่อย่างไรก็ตามแต่ครับ พลังของข้อมูลนี่แหละ ที่จะทำให้เราควบคุมสิ่งต่าง ๆ ได้ เพราะฉะนั้นสิ่งที่เรานำเสนอขึ้นมา ก็ขอพี่น้องประชาชนได้รับทราบ แล้วก็ให้ความร่วมมือกับทางจังหวัดด้วยนะครับ ในการที่จะลดโรคให้ได้มากที่สุดนะครับ มาดูครับ ประเด็นที่สำคัญอีกอันหนึ่งพอวิเคราะห์เรื่องของจังหวัดก็มาวิเคราะห์เรื่องของคนที่ใกล้ชิด จะได้ยินคนที่ใกล้ชิดเป็นเหตุอยู่เรื่อย ๆ ทางกรมควบคุมโรคนะครับ ก็นำชุดข้อมูล เอาเร็ว ๆ นี้แล้วกัน 1 สัปดาห์ที่ผ่านมาตั้งแต่ 4-10 นี่ เมื่อวานนี้เองนะครับ กับไล่ไปถึงวันที่ 4 มีผู้ป่วยทั้งหมดกี่คน พบว่า 495 คน ทั่วประเทศ แล้วแยกออกมานะครับ 495 คน ทั่วประเทศนี่ แยกออกมา 144 ราย เฉพาะผู้ป่วยสัมผัสกับผู้ป่วยยืนยันเคสก่อน ว่าเขามีชุดพฤติกรรมใครเป็นอย่างไร หรือไปสัมผัสใครอย่างไร 144 ราย นะครับ ซึ่งคิดเป็นร้อยละ 29 ก็เรียงออกมาเป็นกราฟเป็นแผนภูมิเป็นตารางอย่างที่ว่านี่นะครับ พบว่ากลุ่มที่ 1 ครอบครัว ซ้ายมือที่เป็นสีชมพูนี่ครับ ครอบครัว 144 ราย ครอบครัวเจอเยอะที่สุดคือ 81 รายครับ เป็น 56 เปอร์เซ็นต์ ซึ่งใกล้ชิดกันมากที่สุด คือ สามีภรรยา นะครับ 35 คน บิดามารดา 37 คน อื่น ๆ 17 บุตร 9 นี่คือสิ่งที่ต้องนำเสนอท่านผู้ชมว่า ตอนนี้เรางด ลด เลิกกิจกรรมสงกรานต์ท่านจะต้องอยู่บ้านด้วยกันมากขึ้น ทุกคนเป็นคนเสี่ยงทั้งสิ้นอยู่ในกลุ่มนี้นะครับ มาดูที่ทำงานละครับนะครับ ตอนนี้จากวันนี้ไปก็จะมีคนทำงานลดน้อยลง แต่อย่างไรก็ตามแต่ก็ยังมีสถานที่ทำงานก็เปิดอยู่ พบว่าคนที่ทำงานอยู่จาก 144 คน มีโรคนี้ยืนยัน 33 คน เป็นเพื่อนร่วมงาน เป็นผู้บังคับบัญชา เป็นผู้ที่มารับบริการ หรือติดต่ออยู่ในกลุ่มก้อนนี้ อื่น ๆ ละ มารวมกลุ่มกันนะครับ พบปะเพื่อน คนรู้จัก ส่วนใหญ่รับประทานอาหาร เครื่องดื่มร่วมกัน อันนี้ 26 รายนะครับ อยู่ในตารางที่เป็นสีเหลืองนี่นะครับ ที่ต้องเน้นว่า 26 รายนี้ สงกรานต์นี้จะมีการกลับไปอยู่ที่บ้าน นั่งพูดคุยกัน เจอกัน หรือดื่มกัน ตรงนี้ท่านมีโอกาสติดโรคได้ทันทีนะครับ สำคัญ เราเน้นย้ำนะครับว่า เราไม่อยากให้ท่านได้ป่วย ป่วยแล้วถึงแม้อายุน้อยตายได้เหมือนกัน ด้านหนึ่งก็บอกว่าก็ต้องขู่ แต่ว่าไม่ได้เจตนาว่าจะให้ท่านได้ตระหนกตกใจ แต่ว่าเราต้องเข้าใจว่ามันมีความเสี่ยงทั้งสิ้น ส่วนกลุ่มอื่น ๆ นะครับ ร่วมในการโดยสารในยานพาหนะ หรือในชุมชนก็เป็นบางกลุ่มไปนะครับ มาดูเรื่องของสถานการณ์โรคนะครับ ตอนนี้ตัวเลขเกือบ ๆ 1,700,000 แล้ว 1,600,000 กว่า ๆ นี่จะเห็นตัวเลข แล้วก็หนักเข้าไปก็เกือบ ๆ แตะ 50,000 แล้วก็เสียชีวิตไป วันนี้น่ากลัวมากนะครับ ประทานโทษ 121,776 ซึ่งน่ากลัวมาก ตายเป็นแสน สิ่งที่เราไม่เคยได้ยินนะครับ ว่าโรคระบาดอะไรที่ไม่เคยได้ยินอย่างนี้ สิ่งที่ปรากฏขึ้นแล้ว ทั่วโลกตายเป็นแสนนะครับ คำพูดนี้อยากจะให้เป็นแค่นี้ อย่าให้เป็นหลักเพิ่ม 0 ขึ้นมาอีกต่อไปเลยนะครับ เราช่วยกันได้ สหรัฐอเมริกาเสียชีวิตไปวันนี้ รวม ๆ แล้ว 18,747 ซึ่งเป็นตัวเลขที่ใกล้เคียงกันมากกับทางอิตาลี ซึ่งเสียชีวิตอันดับ 1 18,849 ท่านเห็นภาพข่าวไหมครับ ที่สหรัฐอเมริกา ซึ่งเป็นภาพที่ตอนนี้เขาเรียกว่าอะไรครับ ศพจำนวนมากอยู่ที่ นิวยอร์ก หลายคนคงเคยไปนิวยอร์ก เป็นเมืองที่สวยงามมาก ก็ต้องหาพื้นที่พื้นที่หนึ่งมาขุดหลุมศพยาว ๆ เรียงกันไป แล้วก็เอาโลงศพสีขาว ๆ มาเรียงกันไป เป็นภาพที่น่าสะท้อนใจมาก แล้วเกิดขึ้นแล้วกับประเทศที่มีการควบคุมโรคได้ดีที่สุดในโลกนะครับ เราก็พูดตรงนี้ไม่ได้เป็นการที่จะได้ต่อว่าหรืออะไรกับใคร เราได้เรียนรู้กันว่าสิ่งต่าง ๆ นี้ประมาทไม่ได้เลย แม้ว่าจะมีเทคโนโลยีอะไรก็แล้วแต่ แต่สิ่งสำคัญที่สุดอยู่ที่คน คนจะต้องร่วมมือกัน ไปดูกราฟที่ออกมานะครับ ในทางด้านการแสดงออกถึงความรุนแรงของโรค ถ้าเส้นชัน ๆ อยู่ในกลุ่มอิหร่าน จีน เกาหลีใต้ สเปน อิตาลี สหรัฐฯ แล้วก็ฝรั่งเศสอะไรทั้งหลายยังชัน ๆ อยู่อย่างนี้ อันนี้เราต้องระมัดระวัง เราไม่อยากจะให้เป็นภาพอย่างนั้น ของเราสีแดงเข้ม ๆ ตรงนี้ถ้ากดหัวลงให้ได้โดยเร็วที่สุด เป็นความสามารถของคนไทยทั้งประเทศ ผมพูด ๆ แบบนี้ ไม่สามารถช่วยท่านได้เลย ถ้าท่านไม่ปฏิบัติตัวเอง ก็ไม่สามารถช่วยชาติได้เลย ถ้าเราไม่ทำให้กับชาติของเรา เราทุกคน 65 ล้านคน ช่วยกดหัวตัวเลขนี้ให้ได้ขึ้นอยู่กับท่านทุกคนครับ เพียงแค่ท่านอยู่กับบ้าน ห่างกัน 2 เมตร ง่ายมาก ๆ ง่าย ๆ มาก ๆ ที่จะช่วยชาติ ตอนนี้นะครับ กราฟของเราส่วนหนึ่งผมภูมิใจมาก ๆ เลย ถ้าไปดูกลุ่มของเราทางอาเซียนของเรา ฟิลิปปินส์ อินโดฯ มาเลเซีย ทิศทางยังพุ่งขึ้นอย่างนี้เลยครับ แต่ของไทยเรายังเป็นเนินเขาเตี้ย ๆ ลงมานี่นะครับ นี่ละครับที่สำคัญ มาดูกลุ่มข้างล่างสิครับ ที่เขาภาคภูมิใจคือ ญี่ปุ่น สิงคโปร์ ฮ่องกง ก็ยังมีทิศทางที่ยังพุ่งขึ้น ถ้าของเรากดหัวตรงนี้ลงไปได้อีกหน่อยหนึ่ง เรียกว่า กดหัวลงไปได้กว่านี้อีกสักหน่อยหนึ่ง และนานไป 14 วัน จะชื่นใจยิ่งกว่านี้นะครับแล้วก็เชื่อว่าท่านผู้ชมก็จะชื่นใจเช่นเดียวกันนะครับ ไปดูภาพรวมของทางโลก ของสหรัฐอเมริกานะครับ ก็จะเห็นเป็นสีโดดขึ้นไปเลย ก็จะสอดคล้องกับตารางที่เราได้เห็นมา เกาหลีใต้เส้นสีเหลืองท่านเห็นไหมครับ เขานิ่งอย่างนี้ยาวเลย เขาเกิดความร่วมมือ เราคงรู้นะครับ ชาติที่เขามีวินัยอย่างเกาหลี อย่างญี่ปุ่น ซึ่งเขามีการฝึกกันมา พอสมควรแล้ว ก็จะเห็นภาพอย่างนี้เกิดขึ้น แต่อย่างไรก็ตามแต่ญี่ปุ่นก็ยังเกิดขึ้นอยู่เหมือนกัน ก็ยังพุ่งขึ้นอยู่เหมือนกันนะครับ ยังอยู่ใน 2,518 ตัวเลขสีแดง ผมก็ภาคภูมิใจในความเป็นคนไทยที่จะเห็นภาพของเรา ออกไปให้เหมือนเกาหลีใต้ให้มากที่สุด ตัวเลขสะสมเขาสูงกว่าเราอีก แล้วไปดูผู้ป่วยใหม่สะสม ไม่ใช่ครับ ไปดูเรื่องของใหม่แต่ละวัน ใหม่แต่ละวันนะครับ เราทำให้เป็นกราฟแท่งขึ้นมาให้เห็นนะครับ 45 นี่คือสะสม แต่ถ้าใหม่นี่ ไปดูตามเส้นครับ เส้นนี้ก็คือเส้นออกไปทาง ไม่ใช่ครับ ใหม่ทั้งหมดอยู่แล้วครับ แต่เส้นนี่จะบอกว่าเป็น กทม. หรือต่างจังหวัดนะครับ ต่างจังหวัดก็เป็นเส้นสีส้ม สีแดงนี่นะครับ กทม. ก็จะเป็นสีฟ้า ต้องชม กทม. นะครับ ท่านจะเห็นแนวโน้มของ กทม. เส้นสีฟ้า peak สูงสุดนี่อยู่ที่ วันที่ 29 มีนาคม ท่านจะเห็นไหมครับ เป็นยอดแหลม ๆ อยู่ตรงกลาง ต้องชี้ด้านนี้นะครับ อยู่ตรงกลาง ๆ แล้วมันก็ค่อย ๆ เลื่อนลงมา นี่คือความสำคัญต้องชมคน กทม. เพราะท่านทำให้ตัวเลขกดลงมาจากหลักร้อยลงมาเป็นหลักสิบนะครับ แล้วลงมาเรื่อย ๆ ทิศทางของ กทม. ชัดเจนเลยครับลงมาเรื่อย ๆ แต่ของทางต่างจังหวัด อันนี้ก็ต้องบวกรวมกับทางด้านอื่นด้วย อันนี้ก็เห็นใจนะครับ เพราะ 111 ราย อันนี้ก็คือเดินทางมาจากต่างประเทศ ก็ชม กทม. และนนทบุรีนะครับ ที่ทำให้ตัวเลขนี้ลงไปได้นะครับ มีประเด็นที่จะต้องวิเคราะห์ต่อไป ที่เมื่อสักครู่นี้ผมพูดค้างไว้ ก็คือ เรื่องของ เอ๊ะ เชื่อมโยงหรือเปล่า เอาตัวเลขไปรวมกับไข้หวัดใหญ่มันก็ติดกันอย่างนี้ทุกปี ๆ ท่านก็ไปบวกรวมกัน ก็เอามารายงานให้กับเราว่า Covid-19 น้อย แต่ไปโปะที่ไข้หวัดใหญ่ใช่ไหมละ ผมก็บอกกับทางทีมงานที่กองระบาดวิทยา แล้วก็ทีม Z นะครับ situation analysis team ทำงานกันเยอะแยะนะครับ ก็เอามาขอดูหน่อยเถอะ ก็ของ MIU นะครับ เรามี Intelligent Unit เรามีทีมกระทรวงสาธารณสุขที่ทำข้อมูลพวกนี้ส่งขึ้นมาส่งมาให้ผมดูครับ เป็นตัวนี้ครับ เราจะเห็นนะครับว่า เอาทีละตัวก่อน กราฟของเส้นสีเขียวก่อนนะครับ เป็นเส้นยาว ๆ สีเขียวที่อยู่ข้างบนสุด เป็นการสะสมเคสที่เป็นไข้หวัดใหญ่ที่เกิดขึ้นตามฤดูกาลทุก ๆ ปี สีเขียวเป็นปี 19 นะครับ แล้วก็กราฟแท่งเป็นปี 20 แต่มาดูเส้นสีดำนี่ ก่อนหน้านี้กรมควบคุมโรคจะมีหน้าที่พยากรณ์โรคว่า และดูจากปีนี้ จะพยากรณ์โรคว่าปีนี้จะเป็นอย่างไร วางแผนอัตรากำลังเตียงต่าง ๆ อยู่ เหมือนกับเรื่องโควิดนี่นะครับ ทำกันมาทุกปี เราคาดการณ์ตามเส้นสีดำว่า ควรจะสูงอย่างนี้นะ แต่ปรากฏว่าของจริงครับ เดือนมกราคมนะครับ ตัวเลข 50,000 กว่า พอกุมภาพันธ์ ตัวเลขลงมาเหลือ 32,000 กับ 500 กว่า มาตั้งคำถามกันเลยว่าเกิดอะไรขึ้น ทำไมไข้หวัดใหญ่ก็น้อยลงไปด้วย ได้อานิสงส์จากโควิดครับ คือ พวกเราใส่หน้ากากอนามัยกันทุกคน หน้ากากผ้ากันทุกคน ไม่ได้คุมแค่โรคโควิด ยังคุมโรคไข้หวัดใหญ่ได้อีกด้วย อันนี้ต้องชมกันเลยว่านี่คือสิ่งที่เราเกิดขึ้น ยืนยันอีกทีไหม ไปดูตัวเลขที่อีกกราฟหนึ่งที่เป็นผู้ป่วยที่เสียชีวิตที่เกิดขึ้นจากโรคปอดอักเสบนะครับ ตั้งแต่ 1 มกราคม ถึง 9 เมษายน เมื่อวานซืนนี้เองครับ ก็คือตัวกราฟแท่งนี่แหละครับที่เสียชีวิต ก็น้อยลงด้วยนะครับ ซึ่งจากเดิมที่เราจะคาดการณ์กันปีอื่น ๆ เสียชีวิตกันเป็นจำนวนมากทีเดียวนะครับ แต่ตอนนี้มาลดน้อยลงตัวเลขทุกตัวไม่มีการปิดบังใด ๆ ทั้งสิ้นนะครับ เราต้องการให้ท่านผู้ชมทราบพร้อม ๆ กันกับเรา เพื่อพลังของข้อมูล จะได้เปลี่ยนพฤติกรรมของท่าน ท่านทำได้ดีผลก็ออกมาดีอย่างดี ตรงนี้ครับที่พวกเราทุกคนต้องการและท่านเองก็ต้องการด้วย เอาละครับ ตอนนี้ไปถึงเรื่องของสถานการณ์แล้วนะครับ ก็ไปมาตรการนะครับ ผมขออนุญาตได้นำเรียนเรื่องมาตรการ มาตรการที่เราต้องรายงานกันอยู่เป็นประจำ คือ เคอร์ฟิวนะครับ ยังคงเดิมนะครับ ท่านนายกรัฐมนตรีในฐานะ ผอ. ศูนย์ ศบค. ก็แจ้งว่ายังเป็นความทำงานร่วมกันของหลายภาคส่วน ของฝ่ายมั่นคงนะครับ พบว่าเมื่อวานนี้ตัวเลข เดี๋ยวนะครับ ตารางวันนี้ 11 เมษายน ผมไปที่กราฟตัวบนเลยแล้วกันนะครับว่ามีคนที่ออกนอกเคหสถานที่ต้องดำเนินคดี 1,065 คน ลดลงจากเมื่อวานนี้ 87 คน ชมครับ ชมทุกท่านที่ช่วยกัน ที่ลดการถูกดำเนินคดีลงไป ส่วนมั่วสุมนะครับ ชุมนุม มั่วสุม อาจจะหมายถึง ตั้งวง ก๊งเหล้าอยู่ในบ้าน อยู่ในอะไรทั้งหลาย ไม่ใส่หน้ากาก ดูแลกันไม่ดี ตำรวจก็ต้องเข้าไปเตือนนะครับ ถ้าท่านร่วมมือด้วยก็จะดี อันนี้เจอบวกเพิ่มเป็น 109 นะครับบวกเพิ่มเป็น 14 จากเมื่อวันก่อน ก็ไม่ได้ว่าจะต้องว่าใครนะครับ แต่เราก็อยากจะเห็นภาพตรงนี้ว่า ท่านร่วมมือกันให้มาก ๆ นะครับ เขาบอกว่า อันนี้ก็อาจจะตรวจจับเยอะก็อาจจะเจอเยอะกว่านี้ มีด่านแค่นี้เอง เฉลี่ยต่อจุด 1 คน 2 คน แต่ถ้าไม่มีเลย ไม่ต้องให้ตำรวจท่านเหนื่อยก็จะดีนะครับ ไม่ให้เจอเลย แยกไปตามรายภาค ตามทางสถานีตำรวจนะครับ กลุ่มบังคับการของทางตำรวจนะครับ ทั้งนครบาล แล้วก็ตำรวจภูธรภาคต่าง ๆ ก็พบว่าสูงสุดอยู่ที่ภาคที่ 4 ชุมนุม มั่วสุมนี่ 38 แล้วก็ออกนอกเคหสถาน จริง ๆ แล้วตัวเลขสูงสุดนี้มีหลายตัวนะครับ อันนี้ผมไม่พูดแล้วกันนะครับ แต่นำเรียนนะครับ เรามีชุดข้อมูลต่าง ๆ เหล่านี้ทุกวัน แต่จะใช้ประโยชน์อะไรอย่างไรก็คือ เอามาสะท้อนภาพอย่างนี้ให้พี่น้องประชาชนดู แล้วถ้าท่านอยู่ตรงไหน ท่านก็ช่วยตัวเองไม่ทำให้เป็นภาระของใคร แล้วไม่ผิดกฎหมาย ไม่ออกมาข้างนอกนะครับ ตำรวจท่านก็ได้พักผ่อนบ้างครับ ให้นั่งเฝ้าด่านเฉย ๆ สบาย ๆ บ้างก็ยังดี เพราะว่าภารกิจอื่น ๆ ก็คงมี นี่คือสิ่งที่เรามาร่วมด้วยช่วยกันนะครับ ไปโยงอีกมาตรการหนึ่ง ทางสำนักงานตรวจคนเข้าเมืองมีความสำคัญ เพราะว่า ตอนนี้มีแรงงานต่างด้าว ทั้งที่อยู่ในประเทศ แล้วก็อยู่นอกประเทศที่ตกค้างอยู่ เขาก็มาช่วยคนไทยเราทำงานนะครับ ทั้งในระดับของผู้บริหารระดับสูง ๆ ที่ไม่ได้เข้ามาก็อยากจะเข้ามาก็ต้องจัดการแบบหนึ่ง ทั้งระดับปฏิบัติ ระดับที่เป็นแรงงานทั้งหลาย เราก็ต้องปฏิบัติด้านหนึ่ง สรุปแล้วทุกกลุ่มได้รับการอนุญาตนะครับให้คนต่างชาติ ต่างด้าวนี่อยู่ต่อในกรณีพิเศษ หมายความว่า ก็ไม่ต้องมาต่อใบขออนุญาต เช่น VISA ใบ Work Permit อะไรทั้งหลาย สิ่งเหล่านี้ทางการได้ผ่อนคลายลงเพื่อให้ท่านได้อยู่กับที่ หลักการ คือ เราไม่อยากให้มีการเคลื่อนย้ายเรา ท่านมาช่วยเรา ท่านอยู่กับบ้านท่านก็อยู่นิ่ง ๆ ไม่ต้องวิ่งไปต่อหมดอายุแล้ววันนี้ พรุ่งนี้ มะรืนนี้ ไปออกันอยู่ที่สำนักงานตรวจคนเข้าเมือง ไปอยู่ที่แจ้งวัฒนะอะไรทั้งหลาย ไม่ต้องแล้วนะครับ คนจำนวนหลายหมื่นคนนะครับ เขาบอกว่าเป็นคนต่างด้าวอยู่ในเมืองไทยอยู่ 1.6 ล้านคน เยอะมากนะครับ เพราะฉะนั้นอยู่นิ่ง ๆ กันเลยครับ นายจ้างก็สบายใจบอกไม่ต้องรีบไปต่อ ให้เขาอยู่ที่โรงงานก็ให้เขาพักอยู่เฉย ๆ ไม่ต้องเคลื่อนย้ายอะไรกันเลย ถ้าเขาบอกว่าสงกรานต์นี้อยากจะกลับบ้าน ตอนนี้ก็ถ้าด่านทั้งหลายในการเดินทางก็ลำบากนะครับ ถ้าเขาขออนุญาตแล้วจะกลับบ้านได้ก็ โอ.เค. แต่จริง ๆ แล้วควรจะอยู่นิ่ง ๆ ที่สุด ดีที่สุด มาตรการต่าง ๆ เหล่านี้ คงต้องดูแลกันไป ก็เกิดประกาศนี้ออกไปได้สักพักหนึ่งแล้วนะครับ ไปที่มาตรการในแต่ละจังหวัดนะครับ ไปที่สกลนครก็สั่งเข้มนะครับ ปิดทุกโรงแรม ห้ามรวมตัวกันเกิน 5 คน แล้วก็ถ้าบอกว่ามีคนที่เดินทางเข้าต่างพื้นที่ มาพำนักพักอยู่ในจังหวัดสกลนคร ต้องไปรายงานตัวต่อผู้ใหญ่บ้าน ต่อกำนันผู้ใหญ่บ้าน หรือ อสม. นี่เข้มเป็นจังหวัดเลยนะครับ แล้วก็ยังมีมาตรการที่ทาง ศบค. ซึ่งแบ่งเป็นศูนย์ต่าง ๆ อีกหลายศูนย์ ผมในฐานะโฆษกต้องนำมาตรการที่มีการไปดำเนินการตามคำสั่งของคณะกรรมการทุกท่านนะครับ ที่ประชุมกัน มารายงานให้พี่น้องประชาชนนะครับ มีหลายคณะกรรมการเลยนะครับ ด้านหนึ่งที่ตั้งขึ้นมาเป็นเฉพาะ คือ ศูนย์ปฏิบัติการการกระจาย ประทานโทษครับ หน้ากากและเวชภัณฑ์สำหรับประชาชน ซึ่งทางปลัดกระทรวงมหาดไทยเป็นประธานศูนย์ แล้วก็มีการทางด้านสาธารณสุขก็เข้าไปร่วมด้วย มีอะไรมารายงานบ้างจากทางสาธารณสุขนะครับ ครับ ขอประทานโทษ ครับผม ก็มาดูที่การส่งนะครับ การส่งหน้ากากอนามัยนี้นะครับ จำนวนที่รับเข้ามา 14,000,000 กว่าชิ้นนะครับ อยู่ในระหว่างการจัดส่ง 2,800,000 อันนี้ข้อมูลจากทางไปรษณีย์ไทย แล้วก็จัดส่งไปแล้วทั้งสิ้น 11 ล้าน 5 แสนกว่า ไล่เป็นวัน ๆ ของกระทรวงสาธารณสุขก็ส่งกันไปแล้วนะครับ แล้วก็ไปดูครับ ของที่ไหนบ้างที่ส่งไป ก็พบว่าไปที่สังกัดสำนักงานปลัดกระทรวง 980,000 กว่าที่นะครับ กรมการแพทย์อีก 50,000 กว่า เยอะแยะเลยผมคงไม่ต้องพูดทั้งหมด รวม ๆ แล้ว 1,700,000 ให้ข้อมูลชุดนี้เพราะว่าเป็นการตั้งคำถามของพี่น้องประชาชนว่า เป็นห่วงหมอ ได้รับแล้วหรือยัง ได้แน่นอนครับ เห็นแล้วนะครับ แล้วก็อีกอันหนึ่งที่สำคัญก็คือ หน้ากากชนิดพิเศษ คือ N95 ซึ่งจะกรองเชื้อโรคได้ด้วย ระดับเล็ก ๆ นะครับ เมื่อวานนี้รับแล้วทาง 3M นะครับเอามาส่งให้ 332,021 ชิ้น ก็เห็นภาพของคนรับแล้วนะครับ แล้วก็กำลังกระจายไปทั่วประเทศ แล้วก็สถานที่ต่าง ๆ แต่โดยส่วนใหญ่ เคสจะอยู่ที่กรุงเทพมหานคร ก็จะกระจายอยู่ในกรุงเทพมหานครเยอะหน่อยหนึ่ง แล้วในต่างจังหวัดก็จังหวัดละ 500 ชิ้น อันนี้ก็เป็นสิ่งที่เราทำกันไว้ แล้วก็มารายงานความคืบหน้าให้กับพี่น้องประชาชนครับ คงเป็นช่วงของคำถามแล้วนะครับ ครับผม ผมมีเพิ่มอีกนิดหนึ่ง สิ่งที่เราจะต้องรายงานกันทุกวัน เมื่อวานก็มีผู้ที่เดินทางเข้ามาแล้ว วันนี้ก็กำลังเข้ามาอีกนะครับ มาตรการของการให้คนเข้าประเทศตามที่เราตกลงกันไว้ รัสเซียจะเข้ามาวันนี้อีก 34 คน ไม่ใช่คนรัสเซีย คนไทย ที่อยู่ที่รัสเซียจะเข้ามา 34 คน ญี่ปุ่นนะครับ ช่วงนี้ก็จะน้อยหน่อย เพราะเราก็จะช่วยกันดูแล เมื่อมีข้อมูลอะไรต่าง ๆ เพิ่มเติมขึ้นจะรีบมารายงานครับ ไปที่คำถามเลยครับ</w:t>
      </w:r>
    </w:p>
    <w:p>
      <w:pPr>
        <w:pStyle w:val="BodyText"/>
      </w:pPr>
      <w:r>
        <w:t xml:space="preserve">(คุณสุภนันท์) สำหรับคำถามวันนี้เริ่มที่ Facebook live มีหลายคนนะครับ พบผู้ป่วยยืนยันต่อวันค่อนข้างน้อย คำถามว่ามีการตรวจน้อยหรือไม่ ทำไมเราไม่ใช้ชุดตรวจแบบรู้ผลไวหรือ Rapid Test นี่มาใช้จะทำให้คนไทยนี่ได้รับการตรวจมากกว่าเดิมครับ</w:t>
      </w:r>
    </w:p>
    <w:p>
      <w:pPr>
        <w:pStyle w:val="BodyText"/>
      </w:pPr>
      <w:r>
        <w:t xml:space="preserve">(นายแพทย์ทวีศิลป์) ครับ ก็เป็นคำถาม ผมอยู่ในการแถลงการณ์ อยู่ในการแถลงข่าว ตั้งแต่ที่กระทรวงสาธารณสุขแล้วนะครับ แล้วเราก็ถูกตั้งคำถามนี้มานานว่าทำไมตัวเลขตรวจกันแค่หลักหมื่นนี่ คนอื่นเขาทำกันเป็นหลักแสน เพราะฉะนั้นเราก็ตรวจน้อยเราก็ต้องเจอน้อยเป็นธรรมดา ผมเคยบอกไปแล้วก่อนหน้านี้ว่าการตรวจมากหรือตรวจน้อย เจอมากหรือเจอน้อย ไม่ได้เกี่ยวกับประสิทธิภาพกับประสิทธิผลในการดูแลเลย แต่วันนี้ โอ.เค. ถ้าตั้งคำถามว่าระหว่างการตรวจที่เรียกว่า Rapid Test กับการตรวจทุกวันนี่ ที่เป็นการตรวจเข้าไปในโพรงจมูก เขาเรียกว่าโทรสสวอฟ ก็คือ เอาไม้พันสำลีนะครับ แล้วก็ให้คุณหมอแยงเข้าไป ทะลุเข้าไป ประทานโทษนะครับต้องไปอยู่ที่หลังคอนี่ หลังจมูก แล้วก็เอาไปป้ายเอาเชื้อโรคที่อยู่ด้านในคอที่อยู่ด้านหลังสุด ใครเคยไปทำจะรู้เจ็บมาก อันนี้เป็นวิธีที่เราเรียกว่า PCR ก็เป็นวิธีที่เขาเรียกว่ารับรองกันทั่วโลกแล้วก็เป็นวิธีมาตรฐาน ถ้าพูดนั้นคือมาตรฐานระดับทอง Gold Standard ตัวนี้เลย แล้วถ้าจะยืนยันต้องเป็นตัวนี้ด้วย เป็นการตรวจแบบไหนครับ เป็นการตรวจหาเชื้อโดยตรง ก็ไปป้ายเอาขนาดนั้น จะมีสารคัดหลั่งมา แล้วก็เอาเชื้อมา ถ้าติดโรคโดยเร็ว ก็เจอเร็วโดยตรง แต่การตรวจ Rapid Test คือ การตรวจอะไร คือ การตรวจภูมิคุ้มกัน ตรวจด้วยเลือดครับ เจาะเลือดหยดเข้าไปในชุด Kit ของเขา คล้าย ๆ กับ ถ้าใครคุ้นเคยกับการตรวจการตั้งครรภ์นะครับ มันก็จะมีอะไรมารองรับ ไม่ได้ตรวจปัสสาวะ แล้วก็หยดลงไปแล้วก็จะเกิดผลบวก อันนี้ผลิตออกมาเต็มไปหมดเลย แล้วตรวจได้ไว รู้ผลเร็ว 15 นาที รู้ผล แต่การตรวจแบบโพสสวอฟ อันนั้น 3 ชั่วโมง ส่งกันไปบางทีเป็นวัน ๆ ทำไมไม่มาเอา Rapid Test นี้ จะได้กระจายเป็นการตรวจล้าน ๆ คนเลยให้เยอะ ๆ จะได้ดึงเชื้อได้ ท่านมาดูแผนภูมิอันนี้นะครับ อันแรกที่เป็นกล่องสี วันที่ 3 ที่ตัวลูกศรลงมา คือ การตรวจเชื้อไวรัสโดยวิธีมาตรฐานที่ผมบอกนี่ครับ PCR เราตรวจได้เร็วที่ติดเชื้อวันที่ 3 เลยนะครับ เร็วมาก ๆ เพราะเชื้อมันจะสะสมที่คอ พอตรวจเจอปุ๊บบอกได้เลยว่าติดเชื้อ แต่ถ้าบอกว่าจะตรวจด้วยเลือดหรือภูมิคุ้มกันนี่ กว่าภูมิคุ้มกันจะโผล่ขึ้นมา ที่เรียกว่า IGM IGG คือต้องติดเชื้อมาระยะหนึ่งแล้ว ร่างกายสร้างภูมิขึ้นมาแล้ว ถึงจะไปเกิดตัว IGM IGG นี้ขึ้นมา ซึ่งไปวันที่ 10 แล้วนะครับ เพราะฉะนั้นมันจะห่างกัน 7 วันน่ะ ระหว่างที่ติดเชื้ออะไรทั้งหลายมานี่ แล้วจะเกิดการแพร่เชื้อไปตั้งเท่าไหร่ นี่ล่ะครับ แล้ววิธีนี้ก็ถูกใช้ในหลายประเทศ รวมถึงคนที่เดินทางเข้ามาในประเทศไทย โดยสายการบินที่ทางอินโดนีเซียอะไรทั้งหลายที่เราคุยกันมาแล้ว เลยให้ขึ้นเครื่อง แต่ตรวจไม่เจอ ไม่ใช่หมายความว่าท่านไม่ติดเชื้อนะครับ ท่านยังไม่ได้สร้างภูมิคุ้มกันเลยตรวจไม่เจอ แต่ท่านมีเชื้ออยู่แล้วก็เลยตรวจไม่เจอ เพราะกระทรวงสาธารณสุขยังยืนยันการตรวจในลักษณะของ PCR อยู่ นี่คือความเป็น เขาเรียกอะไร ข้อมูลทางวิชาการที่เราจะต้องเอามาแลกเปลี่ยนกัน แล้วพอท่านเข้าใจแล้วว่า วิธีต่าง ๆ เหล่านี้ ก็มันช้านี่ กว่าจะตรวจแล้วก็ตรวจยากด้วย ท่านเห็นไหมครับ นวัตกรรมตอนนี้เยอะแยะ ทำเป็นตู้โทรศัพท์ นะครับ แล้วก็ให้คนที่จะตรวจนี่ เป็นคนชุดเดิม ตรวจคนหนึ่งจะต้องใส่ชุด PPE นะครับ Personal Protective Equipment ชุดพวกนี้ก็แพงด้วย แล้วตรวจคนหนึ่งเป็นชุดทีหนึ่งตรวจคนหนึ่งเปลี่ยนชุดทีหนึ่งเปลืองตายเลย เขาก็ออกแบบมาว่าให้คนไปยืนอยู่ในตู้โทรศัพท์นะครับ แล้วก็ไม่ต้องสัมผัสเชื้อเลย เจาะรูมาผมเห็นทางไปรษณีย์ทำออกแบบมา ผมเห็นนวัตกรรมกันมากมาย แล้วคนที่มาตรวจยืนอยู่ข้างนอก แล้วก็ป้ายจมูกเสร็จปุ๊บใส่หลอดอะไรทั้งหลายแล้วส่งไปทั้งหมด คนที่อยู่ที่การตรวจซีลไว้ทั้งหมด แล้วมีระบบถ่ายเทอากาศ กรองอากาศ คนที่เป็นแพทย์เป็นนักเทคนิคการแพทย์ปลอดภัยอยู่ข้างใน ส่วนคนที่ติดเชื้อทั้งหลายที่เรียกว่า Drive Thru ที่เขาบอกขับรถมาแล้วก็จิ้มป้ายอะไรทั้งหลายก็จะได้รับการตรวจได้อย่างดี แต่เป็นวิธี PCR จะดีที่สุด ตรงนี้ยืนยันว่ากระทรวงสาธารณสุข คิดทีละ Step วิธีที่ดีที่สุดที่จะมาดูแลพี่น้องประชาชน ถึงแม้พวกเราจะต้องใช้เวลาในการจัดการการตรวจ เราก็เพิ่มศูนย์ lab เข้าไป ซึ่งอธิบดีกรมวิทยาศาสตร์การแพทย์ก็บอกว่าตอนนี้เพิ่มขึ้นมา กทม. จะตรวจได้ประมาณ 10,000 Case ต่อวัน แล้วก็ต่างจังหวัดก็ 10,000 เคสต่อวัน พยายามจะทำให้ได้ ซึ่งก็จะทำวันละหมื่น ๆ 5 วันก็เป็นแสน ที่เราพูดไป แล้วเราก็ขยายอีก ที่ผมพูดไปว่า PUI หรือ Patient under investigated ว่าถ้าท่านมีอะไรสัมผัส เราพูดกันไปแล้ว ท่านไปดูเทปเก่า ๆ อีกทีหนึ่งว่า มีไข้นิดหน่อย บวกกับสัมผัสกับคนโน้นคนนี้ รีบมาเลย ก็จะใช้วิธีนี้ ฟรีเลย ฟรีครับตรงนี้ ถึงแม้ว่ารายหนึ่งอาจจะใช้เงิน 4,000 พันบาท 4,000-5,000 บาทตั้งแต่แรก อาจจะมากกว่านะครับ แต่ตอนนี้เราผลิตตัวน้ำยาได้โดยบริษัท สยามไบโอไซแอนท์นะครับ ซึ่งปรับให้เข้ากับเคา 1,500 บาทต่อเคส ซึ่งเป็นน้ำยาที่ต้องมาเข้ากับเครื่องอีก เพราะฉะนั้นอื่น ๆ จะยังใช้ได้ไหม ก็ได้ครับ Rapid Test ก็เอามาใช้ได้ แต่ว่าวัตถุประสงค์ก็คงต้องเป็นอื่น ๆ ไป เพราะฉะนั้นมั่นใจได้ว่า เราพยายามเลือกวิธีที่ดีที่สุด สำหรับคนไทย แล้วเราก็ไม่ต้องหว่านตรวจทั้งหมด เราจะเฉพาะกลุ่ม เพื่อที่จะลดค่าใช้จ่าย ลดการปนเปื้อน ลดความเสี่ยงของบุคลากรทางการแพทย์ที่ต้องไปเสี่ยงด้วย เพราะฉะนั้นก็ได้กล่าวอีกทีหนึ่ง เพื่อแสดงความ เขาเรียกอะไรครับ โปร่งใสทุกอย่าง ไม่มีการที่จะต้องซ่อนตัวเลขหรือกดตัวเลขให้ลดลง นะครับ ถ้าท่านเข้ามาตรวจได้มากกว่านี้อีกก็ยินดี ตอนนี้เราก็พัฒนา lab จริง ๆ ทำไมไม่เป็นหมื่นตั้งแต่แรก ท่านครับ โรคนี้เป็นโรคใหม่ เราเพิ่งรู้จักมันมา 3 เดือนนี้เอง แล้วก็เราเก่งถึงขนาด คนไทยนี่นะครับ สร้าง lab ได้ตั้งแต่แรก ๆ รู้ว่าเป็นโคโรนาสายพันธ์ุนี้ก็คนไทยนะครับ ที่เป็นคนรายงาน แต่พอจะต้องกระจายไปทั่วประเทศ ต้องใช้ lab ต้องใช้เครื่องมือ เราทำได้ขนาดนี้ก็ต้องหาสิ่งที่จะพึงพอใจ แล้วก็เป็นสิ่งที่จะต้องชื่นชมกันนะครับ ก็เป็นความตั้งใจของทุก ๆ คนที่พยายามที่จะช่วยพี่น้องประชาชนทุกคน</w:t>
      </w:r>
    </w:p>
    <w:p>
      <w:pPr>
        <w:pStyle w:val="BodyText"/>
      </w:pPr>
      <w:r>
        <w:t xml:space="preserve">(คุณสุภนันท์) ครับ คำถามต่อไปนะครับ เป็นผู้ป่วยที่รักษาจนหายแล้ว ตอนนี้เรามีตัวเลขอยู่ 1,000 กว่าราย เขาถามว่าตอนนี้กลุ่มผู้ป่วยเหล่านี้จะเป็นพาหะนำโควิดกลับเข้าไปในชุมชนเองหรือไม่ คนในชุมชนเองก็กังวลเรื่องของความปลอดภัย ตัวเขาเองที่รักษาจนหายแล้วก็กังวลใจเวลากลับเข้าไปใช้ชีวิตกับคนอื่นภายในชุมชนครับ</w:t>
      </w:r>
    </w:p>
    <w:p>
      <w:pPr>
        <w:pStyle w:val="BodyText"/>
      </w:pPr>
      <w:r>
        <w:t xml:space="preserve">(นายแพทย์ทวีศิลป์) ครับ ก็เป็นคำถามที่เจอได้บ่อยนะครับ ทั้งชุมชนในต่างจังหวัด เหมือนไล่เลย บางทีฟังดูแล้วผมก็สะท้อนใจ บอกว่า เหมือนตัวติดเชื้อมาแล้วสกปรก ไม่อยากให้เข้าหมู่บ้าน ในคอนโดในกรุงเทพมหานคร ก็ได้ยินข่าวครับว่า ติดเชื้อเข้าไปรักษาในโรงพยาบาลพอจะกลับเข้าคอนโด คนในคอนโด Anti ไม่ให้เข้า นำเรียนนะครับว่า โรคนี้เหมือนไข้หวัดใหญ่ พอหายก็หายเลย มีภูมิคุ้มกันขึ้นมาเสียด้วย จำผู้ป่วยรายที่เป็น taxi ได้ไหมครับ เขามีภูมิคุ้มกัน เขามาบริจาค เขาเอาพลาสมาไปใช้ในการรักษากับคนอื่นได้ เขาแข็งแรง เขากลับมาเป็นเหมือนปกติได้ แถมมีภูมิคุ้มกันอยู่ในร่างกายเขาด้วย จะไปรังเกียจเขาทำไม เราจะต้องดึงคนเหล่านี้ต่างหากที่เข้ามา ที่ทางสภากาชาดไทย ที่พยายามจะ Call จะพยายามดึงกลุ่มนี้เข้ามา เพื่อที่จะมาบริจาคเลือด บริจาคพลาสมา แล้วก็นำไปสู่วิธีการที่เราจะได้นำไปรักษาคนไข้ที่เขาคนไข้ภูมิคุ้มกันไม่ดี เอาภูมิของเขาที่ดีไปรักษาคนที่ไม่ดี เพราะฉะนั้นถ้าท่านได้ฟังคนเหล่านี้ไม่ได้มีโอกาสเสี่ยงอะไรเลย แถมเป็นคนดีเสียด้วยซ้ำ แต่มีข่าวบ้างว่าติดเชื้อซ้ำแล้ว น้อยมาก อย่าไปเอาคนกลุ่มเล็ก ๆ น้อย ๆ ต่าง ๆ มาบอกว่าเป็นประเด็นขึ้นมา แล้วแบ่งแยกกีดกัน แล้วเขาเองต่างหากที่มีภูมิคุ้มกันนี่ สามารถไปดูแลคนอื่น ๆ ได้ด้วยซ้ำ เพราะฉะนั้นเขาไม่ต้องกลัวว่าเขาจะต้องติดเชื้อซ้ำ เขามีภูมิแล้ว เราต้องดูแลด้วยกันครับ</w:t>
      </w:r>
    </w:p>
    <w:p>
      <w:pPr>
        <w:pStyle w:val="BodyText"/>
      </w:pPr>
      <w:r>
        <w:t xml:space="preserve">(คุณสุภนันท์) สำหรับคำถามต่อไปเป็นคำถามจากสื่อมวลชนนะครับ เป็นคำถามจาก PPTV มาที่ ศบค. นะครับ นอกจาก 11 จังหวัดเมื่อวานนี้ ที่บอกว่ามีการประกาศห้ามขายแอลกอฮอล์ในพื้นที่ของเขาแล้ว จังหวัดอื่น ๆ มีแนวโน้มที่จะให้มาตรการอื่น ๆ หรือไม่ เพราะว่าในช่วงสงกรานต์อาจจะมีบางจังหวัดที่มีบางพื้นที่ที่รวมกลุ่มสังสรรค์กันครับ</w:t>
      </w:r>
    </w:p>
    <w:p>
      <w:pPr>
        <w:pStyle w:val="BodyText"/>
      </w:pPr>
      <w:r>
        <w:t xml:space="preserve">(นายแพทย์ทวีศิลป์) ครับ ตอนนี้ก็มีการรายงานเคสที่เกิดขึ้นใหม่ มาจากเรื่องของการสังสรรค์ เป็นกลุ่มเล็ก ๆ กระจายกันไปนะครับ ทั้งร้านที่เป็นร้านสะดวกซื้อที่ยังให้จำหน่ายอยู่ ตอนนี้หลาย ๆ จังหวัดก็ไม่ให้จำหน่ายแล้ว แล้วที่เป็นประเด็นนี่ไปดื่มที่บ้านนี่นะครับ คือ นั่งดื่มที่บ้านไม่มีข้อจำกัด ฉันทำได้โน่นนี่นั่น แต่ว่าท่านมีความเสี่ยง เพราะฉะนั้นอย่าทำเลยนะครับ ผมมีถ้าพูดถึงดื่ม ขออนุญาตไปค้นได้ มีตัวเลขนี่เตรียมเอาไว้ตอนสงกรานต์นี่มีตัวเลขที่การเกิดเรื่องของการดื่มแล้วเกิดอุบัติเหตุ เสียชีวิตในช่วงของสงกรานต์ ปี ๒๕๕๕ ถึง 62 นะครับ จะเห็นกราฟตัวเลขออกมาว่ามันเยอะนะครับ จำนวนที่มีอุบัติเหตุนี้ถ้าเป็นเส้นสี จำนวนอุบัติเหตุครับ ปี ๆ หนึ่งเราเสียชีวิตกันไปหลักร้อย ปีล่าสุดเสียชีวิต 386 ปี 61 318 แล้วก็ 60 นี่ 390 เรียกว่าปีหนึ่ง 3-4 ร้อยคนเสียชีวิตกันไป แต่ว่าบาดเจ็บครับ ไปดูจำนวนอุบัติเหตุ เกือบ ๆ 4,000 กันทุกปี แล้วไปดูสิครับว่า ถ้าเปรียบเทียบกับการเสียชีวิตที่ดื่มแอลกอฮอล์ในแต่ละวันในเดือนเมษายน ถ้าเราไม่ได้สั่ง อันนี้เป็นปี 2560 มันไป peak นะครับ ช่วงวันสงกรานต์เลยครับ อยู่ตรงกลางเลย แล้วพุ่งต่อเนื่องกันหลายปีนะครับ ปี 54 ถึงปี 60 มันจะมารูปแบบเดิม ๆ นะครับ พุ่งทะยานเป็นภูเขาแหลมอยู่ตรงกลาง ของวันที่เราหยุดเทศกาลสงกรานต์ เพราะฉะนั้นตรงนี้อยากจะยืนยันนะครับว่า ปีนี้ทางกระทรวงวัฒนธรรมสั่งงดเรื่องในการละเล่นในด้านวัฒนธรรมสงกรานต์ทั้งหมด ทางสำนักพระพุทธศาสนาก็ได้มีการหารือกับทางพระเถระผู้ใหญ่นะครับ ก็ได้มีการงดหรือละเลิกหรือมีการรวมกลุ่มกันของสงฆ์ เพราะว่าสงฆ์เองก็ต้องมีพิธีทางศาสนาอะไรทั้งหลายนี่ อันนี้คือสิ่งที่เราต้องร่วมมือกัน ความสำคัญของทางวัฒนธรรม ไม่ว่าจะเป็นชาติ ศาสนาไหน ก็มีความสำคัญอย่างยิ่งครับ แต่จะสำคัญอย่างไรเมื่อเปรียบเทียบกับเรื่องสุขภาพ สุขภาพต้องมาก่อนนะครับ เราถึงจะสืบสานวัฒนธรรมนั้นต่อไปได้ ถ้าสุขภาพของเรามีปัญหา วัฒนธรรมไม่สามารถที่จะสืบทอดผ่านคนรุ่นต่อรุ่นไปได้ นี่คือสิ่งที่เราจะต้องมาช่วยกันครับ</w:t>
      </w:r>
    </w:p>
    <w:p>
      <w:pPr>
        <w:pStyle w:val="BodyText"/>
      </w:pPr>
      <w:r>
        <w:t xml:space="preserve">(คุณสุภนันท์) ครับ คำถามต่อไปสอบถามมาจากสื่อมวลชนนะครับ Manager ครับ ถามถึงสื่อมวลชนที่ต้องมีการปิดหน้าหนังสือพิมพ์แต่ละวันหลัง 4 ทุ่ม ตรงนี้ เมื่อมีการประกาศเคอร์ฟิวหลัง 4 ทุ่ม ที่เมื่อวานนี้ที่ประกาศออกมา ทางสื่อมวลชนก็อยากจะสอบถามถึงความชัดเจนครับ ถึงบุคคลที่ทำงานทางด้านหนังสือพิมพ์ จัดอยู่ในข้อยกเว้นใดหรือไม่ เพราะที่ผ่านมาแม้มีหนังสือรับรองจากต้นสังกัดแล้ว แต่ก็เวลาเจอเจ้าหน้าที่ตามด่านก็ยังมีการถูกตักเตือน หรือจับกุม ในกรณีฝ่าฝืนเคอร์ฟิวครับ</w:t>
      </w:r>
    </w:p>
    <w:p>
      <w:pPr>
        <w:pStyle w:val="BodyText"/>
      </w:pPr>
      <w:r>
        <w:t xml:space="preserve">(นายแพทย์ทวีศิลป์) ก็คงเหมือนกับทางผู้ที่ต้องขึ้นเวรยาม กับอาชีพอื่น ๆ นะครับ มีเวรยามของแพทย์เท่านั้น ของกลุ่มบุคลากรทางการแพทย์เท่านั้นที่ได้รับการยกเว้น หรืออื่น ๆ อาจจะมีอีกนะครับ แต่ว่าเรื่องของทางด้านสื่อมวลชน ที่เป็นลักษณะโรงงานที่ต้องทำงานกันเป็นกะ เป็นเวรทั้งหลายนี่ ต้องขอความร่วมมือท่านได้เหลื่อมเวลากันเองแล้วกันนะครับ ซึ่งเราเข้าใจครับ 4 ทุ่ม จะต้องปิดข่าว จะต้องโน่นนี่นั่นทั้งหลาย แต่ท่านจะออก 3 ทุ่มครึ่งได้ไหมนะครับ 5 ทุ่มได้ไหม ให้เวรอื่นที่เข้าไปก่อน เข้ามาขึ้นมาสักหน่อยหนึ่ง อะไรอย่างนี้นะครับ ผมไม่รู้ในรายละเอียดทั้งหมด แต่ว่าเป็นหลักการของการปฏิบัติแบบเวรยาม ซึ่งเขาก็บอกว่าเขาก็เหลื่อมเวลาโรงงานดีกว่า แล้วก็เผื่อเวลาให้กับคนงานของเขาได้กลับบ้าน ส่วนคนที่เข้ากะเข้าเวร ถ้าเข้าโรงงานได้เร็วกว่า เช่นว่า เลื่อนเวลามาเข้า 3 ทุ่ม แล้วออกสายหน่อย แล้วให้ OT ก็ว่ากันไป ซึ่งก็เป็นเรื่องที่เป็นการบริหารจัดการภายใน แล้วก็สอดคล้องกับกฎหมาย หรือข้อกำหนดของเราที่ออกไป ขอความร่วมมือด้วยนะครับ ทางสื่อมวลชนเช่นเดียวกันนะครับ</w:t>
      </w:r>
    </w:p>
    <w:p>
      <w:pPr>
        <w:pStyle w:val="BodyText"/>
      </w:pPr>
      <w:r>
        <w:t xml:space="preserve">(คุณสุภนันท์) ครับ คำถามในวันนี้ก็หมดแล้วนะคับ แต่สำหรับคำถามในวันนี้ก็หมดแล้วนะครับ แล้วก็มีคนแนะนำติชมมามากมาย แล้วให้กำลังใจคุณหมอนะครับ คุณหมอมีอะไรทิ้งท้ายไว้หน่อยไหมครับ</w:t>
      </w:r>
    </w:p>
    <w:p>
      <w:pPr>
        <w:pStyle w:val="BodyText"/>
      </w:pPr>
      <w:r>
        <w:t xml:space="preserve">(นายแพทย์ทวีศิลป์) ครับ ทุกวันอยากจะทิ้งท้ายไว้นิดหนึ่งนะครับ เรื่องที่ผมได้สื่อสารกันกับทางท่านผู้ชมผ่านการแถลงข่าวทุกวันนี้ ต้องขอขอบพระคุณกับคำแนะนำของทุก ๆ ท่าน ไม่ว่าจะเป็นพิธีกร ไม่ว่าจะเป็นศิลปินดารา นะครับ คณบดี อาจารย์ทั้งหลาย ที่ได้ลงใน social media ในเรื่องของวิธีการในการที่จะแถลงข่าวต่าง ๆ เหล่านี้ รับฟังทุกเรื่องนะครับ ถึงแม้ผมไม่ได้ใช้ด้านนี้ในการตอบไป แต่เรื่องต่าง ๆ เหล่านี้ ผมเชื่อว่าท่านมีความตั้งใจดี มีความสนใจในเนื้อหาข่าวสาร ก็เพียงแค่ต้องการที่จะวิธีการนำเสนอ หรือวิธีการที่จะพูดคุยอะไรทั้งหลาย ที่ผมเองจะต้องปรับแล้วก็ทำให้ดียิ่งขึ้น เพื่อให้คนทุก ๆ ส่วนของประเทศไทย อย่างที่บอกนะครับว่า การร่วมมือที่ต้องการ คือต้องการเกือบ ๆ ร้อยเปอร์เซ็นต์ เราถึงจะปรับทิศทางของการแพร่ระบาดของโรคนี้ได้ 80 เปอร์เซ็นต์ ก็ไม่พอ 90 เปอร์เซ็นต์ ขึ้นถึงจะพอ ท่านเองคงเป็นห่วงผมที่จะต้องสื่อสารตรงนี้ ต้องขอขอบพระคุณนะครับ ในวิถีทาง ทุกวิธี ผมฟังผมอ่านแล้วก็นำมาสู่การปรับใช้ แต่จริง ๆ แล้วเนื้อหาสาระของเรา ผมเองในฐานะโฆษกนะครับ ของ ศบค. ต้องดูแลเรื่องของการนำเสนอข้อมูลข่าวสาร ซึ่งเรามีศูนย์ทั้งหมด ที่อยู่ Under ศบค. ทั้งหมด 8 ศูนย์ ก็ยกตัวอย่างการแพทย์นี้อันหนึ่งเท่านั้นเองนะครับ ยังต้องมีมาตรการการป้องกัน ช่วยเหลือประชาชน มีเรื่องหน้ากาก ควบคุมสินค้า เรื่องการเดินทางเข้าออกต่างประเทศ มีเรื่องของสื่อสารโทรคมนาคม สื่อสารออนไลน์ มีเรื่องของสถานการณ์ฉุกเฉิน แก้ไขด้านความมั่นคง มีเรื่องของฐานข้อมูล เรื่องข้อมูลต่าง ๆ หน้าที่ผมต้องนำชุด ๆ ต่างเหล่านี้ ชุดข้อมูลต่าง ๆ เหล่านี้ มาแปลงเป็นชุดข้อมูลที่เหมาะสม และสื่อสารต่อประชาชน เพราะฉะนั้นถ้าบางเรื่องที่จะต้องโยงไป ไม่ได้มีเจตนาที่จะไปโยงให้เชื่อมโยงอะไรกับการเมืองอะไรทั้งหลายนะครับ เป็นการที่จะเชื่อมโยงและทำความเข้าใจให้เกิดมาตรการเหล่านี้ ผมต้องขอขอบคุณคนที่จัดชุดข้อมูลของผมมากมายครับ บางคนไม่ได้นอนนะครับ ทีมที่ผมพูดบ่อย ๆ คือ กองระบาดวิทยาของกรมควบคุมโรค ทีม SAT หรือ Situation Analysis Team ส่งข้อมูลกันตอน ตี 2 ตี 3 นะครับ ผมได้ยินเสียงก็สะดุ้งตื่นขึ้นมามานั่งอ่านดู เราต้องเตรียมข้อมูลกันขึ้นมาเพื่อที่จะดู แล้วต้องมีประชุมกัน 7 โมงครึ่งทุกวัน กระทรวงสาธารณสุข 08.30 น. จะต้องอยู่ที่ทำเนียบรัฐบาล ซึ่งจะต้องรวบรวมชุดข้อมูลกันมากมาย โรคนี้เป็นโรคใหม่ครับ เราเพิ่งรู้จักเขาแค่ 3 เดือนนี้ เพราะฉะนั้นมีอะไรที่ติดขัดก็ขออภัย มีอะไรที่เราจะต้องปรับปรุง ท่านก็บอกมา ตอนนี้สิ่งที่ต้องการมากที่สุด คือ ความร่วมมือของพี่น้องประชาชนทั่วประเทศ 90 เปอร์เซ็นต์ขึ้นไปครับ สิ่งที่เรามองเห็นไม่ตรงกัน มองเห็นแล้วมันยังคงมีข้อที่จะต้องแยกแยะอะไรทั้งหลาย ตอนนี้เราต้องใช้เวลาตรงนั้นให้น้อยที่สุด เราต้องสู้กับไวรัส ซึ่งตัวเล็กนิดเดียว แล้วเรามองเขาไม่เห็น เราจะต้องจัดการที่สั้นมาก บางเรื่องการตัดสินใจโดยเร็วอาจจะมีประเด็นที่จะต้องพูดคุยกัน หรือต้องปรับปรุงหรือแก้ไข ถ้าคำแนะนำที่เกิดขึ้นมาจากพี่น้องประชาชน จากนักวิชาการ จากอะไรทั้งหลาย ผมเองในฐานะเป็นจิตแพทย์รับทราบ แล้วก็ยอมรับทุกเรื่องนะครับ หน้าที่ของการแถลงข่าวตรงนี้ ก็ไม่ใช่เป็นอาชีพผมเหมือนกันครับ เรื่องของการแถลงข่าวเป็นภาระหน้าที่ที่ได้รับมอบหมาย ก็พยายามทำให้ดีที่สุด ต้องใช้ความรู้ทางการแพทย์เข้ามา เรื่องต่าง ๆ ต้องเรียนรู้เกือบทั้งหมด ทั้งระบาดวิทยา ทั้งความมั่นคง ด้านต่าง ๆ ก็อาจจะมีข้อที่ต้องปรับปรุงตลอดเวลา ผมก็ใส่ใจไว้ทุกอย่างอย่างดี ถ้าเราจะกลับมาช่วยกันนะครับ สร้างบรรยากาศของประเทศไทยตอนนี้ ให้ทั้งประเทศ ให้ทั้งโลกเขาเห็นว่าเราเป็นอันหนึ่งอันเดียวกัน เราละทิ้งสิ่งที่ขัดแย้งกันทั้งหมด และเราต้องมีศัตรูร่วมกันคือเชื้อโรคตัวนี้นะครับ แล้วมันต้องอยู่กับเราไปอีกหลายเดือน แล้วให้เห็นว่าพลังของพวกเราทุกคนนี่ล่ะครับ ช่วยทำให้ ตัวเลขของการเพิ่มขึ้นเป็น 0 ให้ได้ในเร็ววัน ต้องกราบขอบพระคุณในทุก ๆ Comment ในทุก ๆ เรื่อง แล้วก็จะนำมาพัฒนา พรุ่งนี้จะต้องดีกว่าวันนี้ ผมพูดกับตัวเองอย่างนี้เสมอ กราบขอบพระคุณนะครับ ขอบพระคุณครับ</w:t>
      </w:r>
    </w:p>
    <w:p>
      <w:pPr>
        <w:pStyle w:val="BodyText"/>
      </w:pPr>
      <w:r>
        <w:t xml:space="preserve">(คุณสุภนันท์) ครับ ต้องกราบขอบพระคุณนะครับ นายแพทย์ทวีศิลป์ วิษณุโยธิน โฆษก ศูนย์บริหารสถานการณ์โควิด-19 นะครับ นำเรียนข้อมูลสำคัญประจำวันเป็นประจำทุกวันนะครับ สำหรับบางท่านที่เข้ามาไม่ทันในช่วงแรกมีการสอบถามเข้ามาถึงจำนวนผู้ติดเชื้อรายใหม่ วันนี้ 45 รายนะครับ ยอดรวมตอนนี้ 2,518 ราย แล้วก็มีข้อมูลที่สำคัญก็คือว่า มีข้อมูลผู้ที่รักษาหายแล้วตอนนี้ 1,135 รายนะครับ สำหรับช่วงต่อไปนะครับ จะเป็นการแถลงข่าวเป็นภาคภาษาอังกฤษ ท่านที่รอติดตามสถานการณ์ในประเทศไทย ขออนุญาตเรียนเชิญคุณณัฐภาณุ นพคุณ รองอธิบดีกรมสารนิเทศ และรองโฆษกกระทรวงการต่างประเทศ กราบเรียนเชิญครับ</w:t>
      </w:r>
    </w:p>
    <w:p>
      <w:pPr>
        <w:pStyle w:val="BodyText"/>
      </w:pPr>
      <w:r>
        <w:t xml:space="preserve">(คุณณัฐภาณุ)</w:t>
      </w:r>
    </w:p>
    <w:p>
      <w:pPr>
        <w:pStyle w:val="BodyText"/>
      </w:pPr>
      <w:r>
        <w:t xml:space="preserve">[ภาษาต่างประเทศ] Ր</w:t>
      </w:r>
    </w:p>
    <w:p>
      <w:pPr>
        <w:pStyle w:val="BodyText"/>
      </w:pPr>
      <w:r>
        <w:t xml:space="preserve">(คุณณัฐภาณุ)</w:t>
      </w:r>
    </w:p>
    <w:p>
      <w:pPr>
        <w:pStyle w:val="BodyText"/>
      </w:pPr>
      <w:r>
        <w:t xml:space="preserve">[ภาษาต่างประเทศ] สวัสดีครับ</w:t>
      </w:r>
    </w:p>
    <w:p>
      <w:pPr>
        <w:pStyle w:val="BodyText"/>
      </w:pPr>
      <w:r>
        <w:t xml:space="preserve">(คุณสุภนันท์) ขอบพระคุณท่านคุณณัฐภาณุ นพคุณ รองอธิบดีกรมสารนิเทศและรองโฆษกกระทรวงการต่างประเทศนะครับ คุณผู้ชมครับ และทั้งหมดคือการแถลงข่าวจาก ศูนย์บริหารสถานการณ์โควิด-19 ในวันนี้</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00 (11 เม.ย. 63)</dc:title>
  <dc:creator/>
  <cp:keywords/>
  <dcterms:created xsi:type="dcterms:W3CDTF">2021-03-23T08:57:54Z</dcterms:created>
  <dcterms:modified xsi:type="dcterms:W3CDTF">2021-03-23T08:5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เสาร์ที่ 11 เมษายน 2563 เวลา 10.45 น.</vt:lpwstr>
  </property>
  <property fmtid="{D5CDD505-2E9C-101B-9397-08002B2CF9AE}" pid="3" name="subtitle">
    <vt:lpwstr/>
  </property>
</Properties>
</file>